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z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_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fau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lin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study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ofaun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crofauna:Precipitation ch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4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2T15:25:24Z</dcterms:created>
  <dcterms:modified xsi:type="dcterms:W3CDTF">2023-08-22T15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